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42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700"/>
      </w:tblGrid>
      <w:tr w:rsidR="002F3C9E" w14:paraId="0A7BC5A4" w14:textId="77777777" w:rsidTr="00043F1F">
        <w:trPr>
          <w:trHeight w:val="270"/>
          <w:jc w:val="center"/>
        </w:trPr>
        <w:tc>
          <w:tcPr>
            <w:tcW w:w="1530" w:type="dxa"/>
            <w:shd w:val="clear" w:color="auto" w:fill="auto"/>
          </w:tcPr>
          <w:p w14:paraId="100EB14C" w14:textId="77777777" w:rsidR="002F3C9E" w:rsidRPr="005E297F" w:rsidRDefault="002F3C9E" w:rsidP="002F3C9E">
            <w:pPr>
              <w:jc w:val="right"/>
              <w:rPr>
                <w:rFonts w:ascii="Museo Slab 500" w:hAnsi="Museo Slab 500"/>
                <w:b/>
                <w:bCs/>
                <w:sz w:val="28"/>
                <w:szCs w:val="28"/>
              </w:rPr>
            </w:pPr>
            <w:r w:rsidRPr="005E297F">
              <w:rPr>
                <w:rFonts w:cstheme="minorHAnsi"/>
                <w:b/>
                <w:bCs/>
                <w:sz w:val="24"/>
                <w:szCs w:val="24"/>
              </w:rPr>
              <w:t>Date &amp; Time:</w:t>
            </w:r>
          </w:p>
        </w:tc>
        <w:tc>
          <w:tcPr>
            <w:tcW w:w="2700" w:type="dxa"/>
          </w:tcPr>
          <w:p w14:paraId="287FE75C" w14:textId="6CFC70FF" w:rsidR="002F3C9E" w:rsidRDefault="00043F1F" w:rsidP="002F3C9E">
            <w:pPr>
              <w:rPr>
                <w:rFonts w:cstheme="minorHAnsi"/>
              </w:rPr>
            </w:pPr>
            <w:r>
              <w:rPr>
                <w:rFonts w:cstheme="minorHAnsi"/>
              </w:rPr>
              <w:t>June 3, 2021</w:t>
            </w:r>
            <w:r w:rsidR="002F3C9E">
              <w:rPr>
                <w:rFonts w:cstheme="minorHAnsi"/>
              </w:rPr>
              <w:t xml:space="preserve">, </w:t>
            </w:r>
            <w:r>
              <w:rPr>
                <w:rFonts w:cstheme="minorHAnsi"/>
              </w:rPr>
              <w:t>1pm</w:t>
            </w:r>
            <w:r w:rsidR="002F3C9E">
              <w:rPr>
                <w:rFonts w:cstheme="minorHAnsi"/>
              </w:rPr>
              <w:t>-</w:t>
            </w:r>
            <w:r>
              <w:rPr>
                <w:rFonts w:cstheme="minorHAnsi"/>
              </w:rPr>
              <w:t>3</w:t>
            </w:r>
            <w:r w:rsidR="002F3C9E">
              <w:rPr>
                <w:rFonts w:cstheme="minorHAnsi"/>
              </w:rPr>
              <w:t>pm</w:t>
            </w:r>
          </w:p>
        </w:tc>
      </w:tr>
      <w:tr w:rsidR="002F3C9E" w14:paraId="4C0D1BFA" w14:textId="77777777" w:rsidTr="00043F1F">
        <w:trPr>
          <w:jc w:val="center"/>
        </w:trPr>
        <w:tc>
          <w:tcPr>
            <w:tcW w:w="1530" w:type="dxa"/>
            <w:shd w:val="clear" w:color="auto" w:fill="auto"/>
          </w:tcPr>
          <w:p w14:paraId="4959D7FB" w14:textId="77777777" w:rsidR="002F3C9E" w:rsidRPr="005E297F" w:rsidRDefault="002F3C9E" w:rsidP="002F3C9E">
            <w:pPr>
              <w:jc w:val="right"/>
              <w:rPr>
                <w:rFonts w:ascii="Museo Slab 500" w:hAnsi="Museo Slab 500"/>
                <w:b/>
                <w:bCs/>
                <w:sz w:val="28"/>
                <w:szCs w:val="28"/>
              </w:rPr>
            </w:pPr>
            <w:r w:rsidRPr="005E297F">
              <w:rPr>
                <w:rFonts w:cstheme="minorHAnsi"/>
                <w:b/>
                <w:bCs/>
                <w:sz w:val="24"/>
                <w:szCs w:val="24"/>
              </w:rPr>
              <w:t>Location:</w:t>
            </w:r>
          </w:p>
        </w:tc>
        <w:tc>
          <w:tcPr>
            <w:tcW w:w="2700" w:type="dxa"/>
          </w:tcPr>
          <w:p w14:paraId="78191299" w14:textId="6DA47998" w:rsidR="002F3C9E" w:rsidRDefault="00043F1F" w:rsidP="002F3C9E">
            <w:pPr>
              <w:rPr>
                <w:rFonts w:cstheme="minorHAnsi"/>
              </w:rPr>
            </w:pPr>
            <w:r>
              <w:rPr>
                <w:rFonts w:cstheme="minorHAnsi"/>
              </w:rPr>
              <w:t>Virtual – Microsoft Teams</w:t>
            </w:r>
          </w:p>
        </w:tc>
      </w:tr>
    </w:tbl>
    <w:p w14:paraId="29D42403" w14:textId="77777777"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E1DED7D"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w:t>
            </w:r>
            <w:r w:rsidR="002F3C9E">
              <w:rPr>
                <w:rFonts w:cstheme="minorHAnsi"/>
              </w:rPr>
              <w:t xml:space="preserve"> </w:t>
            </w:r>
            <w:r w:rsidR="00043F1F">
              <w:rPr>
                <w:rFonts w:cstheme="minorHAnsi"/>
              </w:rPr>
              <w:t>1:05pm</w:t>
            </w:r>
          </w:p>
        </w:tc>
      </w:tr>
      <w:tr w:rsidR="00956D99" w14:paraId="446407BC" w14:textId="77777777" w:rsidTr="009F5D8B">
        <w:trPr>
          <w:trHeight w:val="1440"/>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7DA08543" w:rsidR="00990C23" w:rsidRDefault="00990C23" w:rsidP="00990C23">
            <w:pPr>
              <w:ind w:left="306"/>
              <w:rPr>
                <w:rFonts w:cstheme="minorHAnsi"/>
              </w:rPr>
            </w:pPr>
            <w:r w:rsidRPr="00503303">
              <w:rPr>
                <w:rFonts w:cstheme="minorHAnsi"/>
              </w:rPr>
              <w:t xml:space="preserve">Members Present: </w:t>
            </w:r>
            <w:r>
              <w:rPr>
                <w:rFonts w:cstheme="minorHAnsi"/>
              </w:rPr>
              <w:t>Brian Amack, Jane Crisler, Allison Pearlman</w:t>
            </w:r>
            <w:r w:rsidR="00A7468E">
              <w:rPr>
                <w:rFonts w:cstheme="minorHAnsi"/>
              </w:rPr>
              <w:t xml:space="preserve">, </w:t>
            </w:r>
            <w:r w:rsidR="00043F1F">
              <w:rPr>
                <w:rFonts w:cstheme="minorHAnsi"/>
              </w:rPr>
              <w:t xml:space="preserve">Matt Samelson, </w:t>
            </w:r>
            <w:r w:rsidR="00A7468E">
              <w:rPr>
                <w:rFonts w:cstheme="minorHAnsi"/>
              </w:rPr>
              <w:t>Michael Wailes, Brett Ridgway</w:t>
            </w:r>
            <w:r w:rsidR="00043F1F">
              <w:rPr>
                <w:rFonts w:cstheme="minorHAnsi"/>
              </w:rPr>
              <w:t>, Wendy Wyman,</w:t>
            </w:r>
            <w:r w:rsidR="00043F1F" w:rsidRPr="00503303">
              <w:rPr>
                <w:rFonts w:cstheme="minorHAnsi"/>
              </w:rPr>
              <w:t xml:space="preserve"> Scott Stevens</w:t>
            </w:r>
          </w:p>
          <w:p w14:paraId="12254E0F" w14:textId="2B1E9112" w:rsidR="00043F1F" w:rsidRDefault="00043F1F" w:rsidP="00990C23">
            <w:pPr>
              <w:ind w:left="306"/>
              <w:rPr>
                <w:rFonts w:cstheme="minorHAnsi"/>
              </w:rPr>
            </w:pPr>
            <w:r>
              <w:rPr>
                <w:rFonts w:cstheme="minorHAnsi"/>
              </w:rPr>
              <w:t xml:space="preserve">Absent: </w:t>
            </w:r>
            <w:r w:rsidR="00437F0B">
              <w:rPr>
                <w:rFonts w:cstheme="minorHAnsi"/>
              </w:rPr>
              <w:t>Vaishali</w:t>
            </w:r>
            <w:r>
              <w:rPr>
                <w:rFonts w:cstheme="minorHAnsi"/>
              </w:rPr>
              <w:t xml:space="preserve"> McCarthy</w:t>
            </w:r>
          </w:p>
          <w:p w14:paraId="5A4FD9D1" w14:textId="54703941"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p>
        </w:tc>
      </w:tr>
      <w:tr w:rsidR="00990C23" w14:paraId="50FF8249" w14:textId="77777777" w:rsidTr="00657F05">
        <w:trPr>
          <w:trHeight w:val="2592"/>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529AD71B" w14:textId="7C72DF7F" w:rsidR="00AF1413" w:rsidRPr="00AF1413" w:rsidRDefault="00437F0B" w:rsidP="00AF1413">
            <w:pPr>
              <w:ind w:left="18"/>
              <w:rPr>
                <w:rFonts w:cstheme="minorHAnsi"/>
              </w:rPr>
            </w:pPr>
            <w:r>
              <w:rPr>
                <w:rFonts w:cstheme="minorHAnsi"/>
              </w:rPr>
              <w:t>There was a last-minute agenda item added. Scott suggested to amend the agenda to include this item.</w:t>
            </w:r>
          </w:p>
          <w:p w14:paraId="3B627376" w14:textId="066ABF7C" w:rsidR="00990C23" w:rsidRPr="00B3159D" w:rsidRDefault="00990C23" w:rsidP="00990C23">
            <w:pPr>
              <w:ind w:left="326"/>
              <w:rPr>
                <w:rFonts w:cstheme="minorHAnsi"/>
              </w:rPr>
            </w:pPr>
            <w:r w:rsidRPr="00B3159D">
              <w:rPr>
                <w:rFonts w:cstheme="minorHAnsi"/>
              </w:rPr>
              <w:t xml:space="preserve">Motion moved: </w:t>
            </w:r>
            <w:r w:rsidR="00437F0B">
              <w:rPr>
                <w:rFonts w:cstheme="minorHAnsi"/>
              </w:rPr>
              <w:t>Jane Crisler</w:t>
            </w:r>
            <w:r w:rsidRPr="00B3159D">
              <w:rPr>
                <w:rFonts w:cstheme="minorHAnsi"/>
              </w:rPr>
              <w:t xml:space="preserve"> </w:t>
            </w:r>
            <w:r>
              <w:rPr>
                <w:rFonts w:cstheme="minorHAnsi"/>
              </w:rPr>
              <w:t xml:space="preserve">- </w:t>
            </w:r>
            <w:r w:rsidRPr="00B3159D">
              <w:rPr>
                <w:rFonts w:cstheme="minorHAnsi"/>
              </w:rPr>
              <w:t>Approve agenda</w:t>
            </w:r>
            <w:r w:rsidR="00AF1413">
              <w:rPr>
                <w:rFonts w:cstheme="minorHAnsi"/>
              </w:rPr>
              <w:t xml:space="preserve"> as </w:t>
            </w:r>
            <w:r w:rsidR="00437F0B">
              <w:rPr>
                <w:rFonts w:cstheme="minorHAnsi"/>
              </w:rPr>
              <w:t>amended.</w:t>
            </w:r>
          </w:p>
          <w:p w14:paraId="4AF44657" w14:textId="4D8F665B" w:rsidR="00990C23" w:rsidRPr="00B3159D" w:rsidRDefault="00990C23" w:rsidP="00990C23">
            <w:pPr>
              <w:ind w:left="326"/>
              <w:rPr>
                <w:rFonts w:cstheme="minorHAnsi"/>
              </w:rPr>
            </w:pPr>
            <w:r w:rsidRPr="00B3159D">
              <w:rPr>
                <w:rFonts w:cstheme="minorHAnsi"/>
              </w:rPr>
              <w:t xml:space="preserve">Second by: </w:t>
            </w:r>
            <w:r w:rsidR="00437F0B">
              <w:rPr>
                <w:rFonts w:cstheme="minorHAnsi"/>
              </w:rPr>
              <w:t>Brett Ridgway</w:t>
            </w:r>
          </w:p>
          <w:p w14:paraId="1F067051" w14:textId="550F961C" w:rsidR="00437F0B" w:rsidRDefault="00990C23" w:rsidP="00437F0B">
            <w:pPr>
              <w:ind w:left="306"/>
              <w:rPr>
                <w:rFonts w:cstheme="minorHAnsi"/>
              </w:rPr>
            </w:pPr>
            <w:r w:rsidRPr="00B3159D">
              <w:rPr>
                <w:rFonts w:cstheme="minorHAnsi"/>
              </w:rPr>
              <w:t xml:space="preserve">All for: </w:t>
            </w:r>
            <w:r w:rsidR="00437F0B">
              <w:rPr>
                <w:rFonts w:cstheme="minorHAnsi"/>
              </w:rPr>
              <w:t>Brian Amack, Jane Crisler, Allison Pearlman, Matt Samelson, Michael Wailes, Brett Ridgway, Wendy Wyman,</w:t>
            </w:r>
            <w:r w:rsidR="00437F0B" w:rsidRPr="00503303">
              <w:rPr>
                <w:rFonts w:cstheme="minorHAnsi"/>
              </w:rPr>
              <w:t xml:space="preserve"> Scott Stevens</w:t>
            </w:r>
          </w:p>
          <w:p w14:paraId="3D2408CA" w14:textId="51FEA356" w:rsidR="00990C23" w:rsidRDefault="00990C23" w:rsidP="00990C23">
            <w:pPr>
              <w:ind w:left="326"/>
              <w:rPr>
                <w:rFonts w:cstheme="minorHAnsi"/>
              </w:rPr>
            </w:pPr>
            <w:r w:rsidRPr="00B3159D">
              <w:rPr>
                <w:rFonts w:cstheme="minorHAnsi"/>
              </w:rPr>
              <w:t>All opposed: None</w:t>
            </w:r>
          </w:p>
          <w:p w14:paraId="30CCFB0D" w14:textId="11F9507D" w:rsidR="00437F0B" w:rsidRDefault="00437F0B" w:rsidP="00990C23">
            <w:pPr>
              <w:ind w:left="326"/>
              <w:rPr>
                <w:rFonts w:cstheme="minorHAnsi"/>
              </w:rPr>
            </w:pPr>
            <w:r>
              <w:rPr>
                <w:rFonts w:cstheme="minorHAnsi"/>
              </w:rPr>
              <w:t>Absent: Vaishali McCarthy</w:t>
            </w:r>
          </w:p>
          <w:p w14:paraId="52BA5298" w14:textId="2A720B58" w:rsidR="00990C23" w:rsidRPr="001E1FA4" w:rsidRDefault="00990C23" w:rsidP="00990C23">
            <w:pPr>
              <w:ind w:left="340"/>
              <w:rPr>
                <w:rFonts w:cstheme="minorHAnsi"/>
              </w:rPr>
            </w:pPr>
            <w:r>
              <w:rPr>
                <w:rFonts w:cstheme="minorHAnsi"/>
              </w:rPr>
              <w:t>Motion passed</w:t>
            </w:r>
          </w:p>
        </w:tc>
      </w:tr>
      <w:tr w:rsidR="00990C23" w14:paraId="3CF8ACCC" w14:textId="77777777" w:rsidTr="00657F05">
        <w:trPr>
          <w:jc w:val="center"/>
        </w:trPr>
        <w:tc>
          <w:tcPr>
            <w:tcW w:w="471" w:type="dxa"/>
          </w:tcPr>
          <w:p w14:paraId="5D156B34" w14:textId="2D17EBC2" w:rsidR="00990C23" w:rsidRPr="001E1FA4" w:rsidRDefault="00D316D3" w:rsidP="00990C23">
            <w:pPr>
              <w:ind w:left="66"/>
              <w:rPr>
                <w:rFonts w:cstheme="minorHAnsi"/>
              </w:rPr>
            </w:pPr>
            <w:r>
              <w:rPr>
                <w:rFonts w:cstheme="minorHAnsi"/>
              </w:rPr>
              <w:t>I</w:t>
            </w:r>
            <w:r w:rsidR="00990C23">
              <w:rPr>
                <w:rFonts w:cstheme="minorHAnsi"/>
              </w:rPr>
              <w:t>V.</w:t>
            </w:r>
          </w:p>
        </w:tc>
        <w:tc>
          <w:tcPr>
            <w:tcW w:w="9879" w:type="dxa"/>
          </w:tcPr>
          <w:p w14:paraId="2A3BE9F4" w14:textId="5CA053BC" w:rsidR="007C266B" w:rsidRPr="00AC195A" w:rsidRDefault="00C26BFF" w:rsidP="003F25D0">
            <w:pPr>
              <w:ind w:left="18"/>
              <w:rPr>
                <w:rFonts w:cstheme="minorHAnsi"/>
              </w:rPr>
            </w:pPr>
            <w:r>
              <w:rPr>
                <w:rFonts w:cstheme="minorHAnsi"/>
                <w:b/>
                <w:bCs/>
                <w:u w:val="single"/>
              </w:rPr>
              <w:t>Action Items</w:t>
            </w:r>
            <w:r w:rsidR="00643D69" w:rsidRPr="00643D69">
              <w:rPr>
                <w:rFonts w:cstheme="minorHAnsi"/>
                <w:b/>
                <w:bCs/>
                <w:u w:val="single"/>
              </w:rPr>
              <w:t>:</w:t>
            </w:r>
          </w:p>
          <w:p w14:paraId="338D2171" w14:textId="2176F95A" w:rsidR="00643D69" w:rsidRPr="00AC195A" w:rsidRDefault="00C26BFF" w:rsidP="001107D6">
            <w:pPr>
              <w:pStyle w:val="ListParagraph"/>
              <w:numPr>
                <w:ilvl w:val="0"/>
                <w:numId w:val="9"/>
              </w:numPr>
              <w:ind w:left="485"/>
              <w:rPr>
                <w:rFonts w:cstheme="minorHAnsi"/>
              </w:rPr>
            </w:pPr>
            <w:r>
              <w:rPr>
                <w:rFonts w:cstheme="minorHAnsi"/>
              </w:rPr>
              <w:t>Rocky Ford Revision Request</w:t>
            </w:r>
          </w:p>
          <w:p w14:paraId="1872177B" w14:textId="28986366" w:rsidR="001107D6" w:rsidRPr="00C26BFF" w:rsidRDefault="001107D6" w:rsidP="00C26BFF">
            <w:pPr>
              <w:ind w:left="488"/>
              <w:rPr>
                <w:rFonts w:cstheme="minorHAnsi"/>
                <w:i/>
                <w:iCs/>
                <w:sz w:val="18"/>
                <w:szCs w:val="18"/>
              </w:rPr>
            </w:pPr>
            <w:r w:rsidRPr="00B3159D">
              <w:rPr>
                <w:rFonts w:cstheme="minorHAnsi"/>
              </w:rPr>
              <w:t xml:space="preserve">Motion moved: </w:t>
            </w:r>
            <w:r w:rsidR="00C26BFF">
              <w:rPr>
                <w:rFonts w:cstheme="minorHAnsi"/>
              </w:rPr>
              <w:t>Brett Ridgway</w:t>
            </w:r>
            <w:r w:rsidRPr="00B3159D">
              <w:rPr>
                <w:rFonts w:cstheme="minorHAnsi"/>
              </w:rPr>
              <w:t xml:space="preserve"> </w:t>
            </w:r>
            <w:r>
              <w:rPr>
                <w:rFonts w:cstheme="minorHAnsi"/>
              </w:rPr>
              <w:t xml:space="preserve">- </w:t>
            </w:r>
            <w:r w:rsidR="00C26BFF" w:rsidRPr="00C26BFF">
              <w:rPr>
                <w:rFonts w:cstheme="minorHAnsi"/>
                <w:i/>
                <w:iCs/>
                <w:sz w:val="18"/>
                <w:szCs w:val="18"/>
              </w:rPr>
              <w:t>I move to approve the request from Rocky Ford to revise its match to include $1,628,804 in cash with a $6 million bond. The total match approved by the Capital Construction Assistance Board on May 21, 2021 would remain the same at $7,628,804.</w:t>
            </w:r>
          </w:p>
          <w:p w14:paraId="6BFB8D1E" w14:textId="1B5D0C86" w:rsidR="001107D6" w:rsidRPr="00B3159D" w:rsidRDefault="001107D6" w:rsidP="00C26BFF">
            <w:pPr>
              <w:ind w:left="488"/>
              <w:rPr>
                <w:rFonts w:cstheme="minorHAnsi"/>
              </w:rPr>
            </w:pPr>
            <w:r w:rsidRPr="00B3159D">
              <w:rPr>
                <w:rFonts w:cstheme="minorHAnsi"/>
              </w:rPr>
              <w:t xml:space="preserve">Second by: </w:t>
            </w:r>
            <w:r w:rsidR="00C26BFF">
              <w:rPr>
                <w:rFonts w:cstheme="minorHAnsi"/>
              </w:rPr>
              <w:t>Matt Samelson</w:t>
            </w:r>
          </w:p>
          <w:p w14:paraId="1C952C85" w14:textId="77777777" w:rsidR="00C26BFF" w:rsidRDefault="00C26BFF" w:rsidP="00C26BFF">
            <w:pPr>
              <w:ind w:left="488"/>
              <w:rPr>
                <w:rFonts w:cstheme="minorHAnsi"/>
              </w:rPr>
            </w:pPr>
            <w:r w:rsidRPr="00B3159D">
              <w:rPr>
                <w:rFonts w:cstheme="minorHAnsi"/>
              </w:rPr>
              <w:t xml:space="preserve">All for: </w:t>
            </w:r>
            <w:r>
              <w:rPr>
                <w:rFonts w:cstheme="minorHAnsi"/>
              </w:rPr>
              <w:t>Brian Amack, Jane Crisler, Allison Pearlman, Matt Samelson, Michael Wailes, Brett Ridgway, Wendy Wyman,</w:t>
            </w:r>
            <w:r w:rsidRPr="00503303">
              <w:rPr>
                <w:rFonts w:cstheme="minorHAnsi"/>
              </w:rPr>
              <w:t xml:space="preserve"> Scott Stevens</w:t>
            </w:r>
          </w:p>
          <w:p w14:paraId="21D9B519" w14:textId="77777777" w:rsidR="00C26BFF" w:rsidRDefault="00C26BFF" w:rsidP="00C26BFF">
            <w:pPr>
              <w:ind w:left="488"/>
              <w:rPr>
                <w:rFonts w:cstheme="minorHAnsi"/>
              </w:rPr>
            </w:pPr>
            <w:r w:rsidRPr="00B3159D">
              <w:rPr>
                <w:rFonts w:cstheme="minorHAnsi"/>
              </w:rPr>
              <w:t>All opposed: None</w:t>
            </w:r>
          </w:p>
          <w:p w14:paraId="38053E33" w14:textId="765C624F" w:rsidR="00C26BFF" w:rsidRDefault="00C26BFF" w:rsidP="009F5D8B">
            <w:pPr>
              <w:ind w:left="488"/>
              <w:rPr>
                <w:rFonts w:cstheme="minorHAnsi"/>
              </w:rPr>
            </w:pPr>
            <w:r>
              <w:rPr>
                <w:rFonts w:cstheme="minorHAnsi"/>
              </w:rPr>
              <w:t>Absent: Vaishali McCarthy</w:t>
            </w:r>
          </w:p>
          <w:p w14:paraId="47B51B44" w14:textId="0C977B3D" w:rsidR="004B65FF" w:rsidRDefault="009F5D8B" w:rsidP="007D194E">
            <w:pPr>
              <w:ind w:left="488"/>
              <w:rPr>
                <w:rFonts w:cstheme="minorHAnsi"/>
              </w:rPr>
            </w:pPr>
            <w:r>
              <w:rPr>
                <w:rFonts w:cstheme="minorHAnsi"/>
              </w:rPr>
              <w:t>Motion passed</w:t>
            </w:r>
          </w:p>
          <w:p w14:paraId="2A5F82E4" w14:textId="77777777" w:rsidR="00B101C3" w:rsidRPr="00B101C3" w:rsidRDefault="00B101C3" w:rsidP="007D194E">
            <w:pPr>
              <w:ind w:left="488"/>
              <w:rPr>
                <w:rFonts w:cstheme="minorHAnsi"/>
                <w:sz w:val="16"/>
                <w:szCs w:val="16"/>
              </w:rPr>
            </w:pPr>
          </w:p>
          <w:p w14:paraId="0BC662A5" w14:textId="347C4A43" w:rsidR="00643D69" w:rsidRDefault="00C26BFF" w:rsidP="009F5D8B">
            <w:pPr>
              <w:pStyle w:val="ListParagraph"/>
              <w:numPr>
                <w:ilvl w:val="0"/>
                <w:numId w:val="9"/>
              </w:numPr>
              <w:ind w:left="485"/>
              <w:rPr>
                <w:rFonts w:eastAsia="Times New Roman"/>
              </w:rPr>
            </w:pPr>
            <w:r>
              <w:rPr>
                <w:rFonts w:cstheme="minorHAnsi"/>
              </w:rPr>
              <w:t>Executive Session</w:t>
            </w:r>
          </w:p>
          <w:p w14:paraId="4222A003" w14:textId="0362A91F" w:rsidR="009F5D8B" w:rsidRDefault="009F5D8B" w:rsidP="009F5D8B">
            <w:pPr>
              <w:ind w:left="488"/>
              <w:rPr>
                <w:rFonts w:cstheme="minorHAnsi"/>
                <w:i/>
                <w:iCs/>
                <w:sz w:val="18"/>
                <w:szCs w:val="18"/>
              </w:rPr>
            </w:pPr>
            <w:r w:rsidRPr="00B3159D">
              <w:rPr>
                <w:rFonts w:cstheme="minorHAnsi"/>
              </w:rPr>
              <w:lastRenderedPageBreak/>
              <w:t xml:space="preserve">Motion moved: </w:t>
            </w:r>
            <w:r>
              <w:rPr>
                <w:rFonts w:cstheme="minorHAnsi"/>
              </w:rPr>
              <w:t>Brian Amack</w:t>
            </w:r>
            <w:r w:rsidRPr="00B3159D">
              <w:rPr>
                <w:rFonts w:cstheme="minorHAnsi"/>
              </w:rPr>
              <w:t xml:space="preserve"> </w:t>
            </w:r>
            <w:r>
              <w:rPr>
                <w:rFonts w:cstheme="minorHAnsi"/>
              </w:rPr>
              <w:t xml:space="preserve">- </w:t>
            </w:r>
            <w:r w:rsidRPr="009F5D8B">
              <w:rPr>
                <w:rFonts w:cstheme="minorHAnsi"/>
                <w:i/>
                <w:iCs/>
                <w:sz w:val="18"/>
                <w:szCs w:val="18"/>
              </w:rPr>
              <w:t>I move that the Capital Construction Assistance Board convene in executive session for the purpose of receiving specific legal advice from the Board’s attorney on reviewing applications for emergency financial assistance, pursuant to C.R.S. 24-6-402(3)(a)(II).</w:t>
            </w:r>
          </w:p>
          <w:p w14:paraId="7AFEC048" w14:textId="77777777" w:rsidR="00FF44E3" w:rsidRDefault="00FF44E3" w:rsidP="009F5D8B">
            <w:pPr>
              <w:ind w:left="488"/>
              <w:rPr>
                <w:rFonts w:cstheme="minorHAnsi"/>
                <w:i/>
                <w:iCs/>
                <w:sz w:val="18"/>
                <w:szCs w:val="18"/>
              </w:rPr>
            </w:pPr>
          </w:p>
          <w:p w14:paraId="60491F8D" w14:textId="77777777" w:rsidR="00FF44E3" w:rsidRDefault="00FF44E3" w:rsidP="009F5D8B">
            <w:pPr>
              <w:ind w:left="488"/>
              <w:rPr>
                <w:rFonts w:cstheme="minorHAnsi"/>
              </w:rPr>
            </w:pPr>
          </w:p>
          <w:p w14:paraId="42393B71" w14:textId="1A2388F0" w:rsidR="009F5D8B" w:rsidRPr="00B3159D" w:rsidRDefault="009F5D8B" w:rsidP="009F5D8B">
            <w:pPr>
              <w:ind w:left="488"/>
              <w:rPr>
                <w:rFonts w:cstheme="minorHAnsi"/>
              </w:rPr>
            </w:pPr>
            <w:r w:rsidRPr="00B3159D">
              <w:rPr>
                <w:rFonts w:cstheme="minorHAnsi"/>
              </w:rPr>
              <w:t xml:space="preserve">Second by: </w:t>
            </w:r>
            <w:r>
              <w:rPr>
                <w:rFonts w:cstheme="minorHAnsi"/>
              </w:rPr>
              <w:t>Brett Ridgway</w:t>
            </w:r>
          </w:p>
          <w:p w14:paraId="28AA4022" w14:textId="77777777" w:rsidR="009F5D8B" w:rsidRDefault="009F5D8B" w:rsidP="009F5D8B">
            <w:pPr>
              <w:ind w:left="488"/>
              <w:rPr>
                <w:rFonts w:cstheme="minorHAnsi"/>
              </w:rPr>
            </w:pPr>
            <w:r w:rsidRPr="00B3159D">
              <w:rPr>
                <w:rFonts w:cstheme="minorHAnsi"/>
              </w:rPr>
              <w:t xml:space="preserve">All for: </w:t>
            </w:r>
            <w:r>
              <w:rPr>
                <w:rFonts w:cstheme="minorHAnsi"/>
              </w:rPr>
              <w:t>Brian Amack, Jane Crisler, Allison Pearlman, Matt Samelson, Michael Wailes, Brett Ridgway, Wendy Wyman,</w:t>
            </w:r>
            <w:r w:rsidRPr="00503303">
              <w:rPr>
                <w:rFonts w:cstheme="minorHAnsi"/>
              </w:rPr>
              <w:t xml:space="preserve"> Scott Stevens</w:t>
            </w:r>
          </w:p>
          <w:p w14:paraId="266B2947" w14:textId="77777777" w:rsidR="009F5D8B" w:rsidRDefault="009F5D8B" w:rsidP="009F5D8B">
            <w:pPr>
              <w:ind w:left="488"/>
              <w:rPr>
                <w:rFonts w:cstheme="minorHAnsi"/>
              </w:rPr>
            </w:pPr>
            <w:r w:rsidRPr="00B3159D">
              <w:rPr>
                <w:rFonts w:cstheme="minorHAnsi"/>
              </w:rPr>
              <w:t>All opposed: None</w:t>
            </w:r>
          </w:p>
          <w:p w14:paraId="4ADAFBEF" w14:textId="77777777" w:rsidR="00643D69" w:rsidRDefault="009F5D8B" w:rsidP="009F5D8B">
            <w:pPr>
              <w:ind w:left="488"/>
              <w:rPr>
                <w:rFonts w:cstheme="minorHAnsi"/>
              </w:rPr>
            </w:pPr>
            <w:r>
              <w:rPr>
                <w:rFonts w:cstheme="minorHAnsi"/>
              </w:rPr>
              <w:t>Absent: Vaishali McCarthy</w:t>
            </w:r>
          </w:p>
          <w:p w14:paraId="73E6E7B1" w14:textId="77777777" w:rsidR="009F5D8B" w:rsidRDefault="009F5D8B" w:rsidP="009F5D8B">
            <w:pPr>
              <w:ind w:left="488"/>
              <w:rPr>
                <w:rFonts w:cstheme="minorHAnsi"/>
              </w:rPr>
            </w:pPr>
            <w:r>
              <w:rPr>
                <w:rFonts w:cstheme="minorHAnsi"/>
              </w:rPr>
              <w:t xml:space="preserve">Motion Passed – Executive Session entered at </w:t>
            </w:r>
            <w:r w:rsidR="00F939A0">
              <w:rPr>
                <w:rFonts w:cstheme="minorHAnsi"/>
              </w:rPr>
              <w:t>1:16pm</w:t>
            </w:r>
          </w:p>
          <w:p w14:paraId="242E41F7" w14:textId="77777777" w:rsidR="00F939A0" w:rsidRPr="0062325C" w:rsidRDefault="00F939A0" w:rsidP="009F5D8B">
            <w:pPr>
              <w:ind w:left="488"/>
              <w:rPr>
                <w:rFonts w:cstheme="minorHAnsi"/>
                <w:sz w:val="16"/>
                <w:szCs w:val="16"/>
              </w:rPr>
            </w:pPr>
          </w:p>
          <w:p w14:paraId="46FD4EA9" w14:textId="77777777" w:rsidR="00F939A0" w:rsidRDefault="00F939A0" w:rsidP="00F939A0">
            <w:pPr>
              <w:ind w:left="488"/>
              <w:rPr>
                <w:rFonts w:cstheme="minorHAnsi"/>
              </w:rPr>
            </w:pPr>
            <w:r>
              <w:rPr>
                <w:rFonts w:cstheme="minorHAnsi"/>
              </w:rPr>
              <w:t xml:space="preserve">Adjourn Executive Session: </w:t>
            </w:r>
          </w:p>
          <w:p w14:paraId="20FF51C4" w14:textId="572F1502" w:rsidR="00F939A0" w:rsidRDefault="00F939A0" w:rsidP="00F939A0">
            <w:pPr>
              <w:ind w:left="488"/>
              <w:rPr>
                <w:rFonts w:cstheme="minorHAnsi"/>
                <w:i/>
                <w:iCs/>
                <w:sz w:val="18"/>
                <w:szCs w:val="18"/>
              </w:rPr>
            </w:pPr>
            <w:r w:rsidRPr="00B3159D">
              <w:rPr>
                <w:rFonts w:cstheme="minorHAnsi"/>
              </w:rPr>
              <w:t xml:space="preserve">Motion moved: </w:t>
            </w:r>
            <w:r>
              <w:rPr>
                <w:rFonts w:cstheme="minorHAnsi"/>
              </w:rPr>
              <w:t>Scott Stevens</w:t>
            </w:r>
            <w:r w:rsidRPr="00B3159D">
              <w:rPr>
                <w:rFonts w:cstheme="minorHAnsi"/>
              </w:rPr>
              <w:t xml:space="preserve"> </w:t>
            </w:r>
            <w:r>
              <w:rPr>
                <w:rFonts w:cstheme="minorHAnsi"/>
              </w:rPr>
              <w:t xml:space="preserve">- </w:t>
            </w:r>
            <w:r w:rsidRPr="00F939A0">
              <w:rPr>
                <w:rFonts w:cstheme="minorHAnsi"/>
                <w:i/>
                <w:iCs/>
                <w:sz w:val="18"/>
                <w:szCs w:val="18"/>
              </w:rPr>
              <w:t>I move that the Capital Construction Assistance Board adjourn from executive session and return to regular session.</w:t>
            </w:r>
          </w:p>
          <w:p w14:paraId="12F3A353" w14:textId="7FEA387F" w:rsidR="00F939A0" w:rsidRPr="00B3159D" w:rsidRDefault="00F939A0" w:rsidP="00F939A0">
            <w:pPr>
              <w:ind w:left="488"/>
              <w:rPr>
                <w:rFonts w:cstheme="minorHAnsi"/>
              </w:rPr>
            </w:pPr>
            <w:r w:rsidRPr="00B3159D">
              <w:rPr>
                <w:rFonts w:cstheme="minorHAnsi"/>
              </w:rPr>
              <w:t xml:space="preserve">Second by: </w:t>
            </w:r>
            <w:r>
              <w:rPr>
                <w:rFonts w:cstheme="minorHAnsi"/>
              </w:rPr>
              <w:t>Brian Amack</w:t>
            </w:r>
          </w:p>
          <w:p w14:paraId="27CD6199" w14:textId="77777777" w:rsidR="00F939A0" w:rsidRDefault="00F939A0" w:rsidP="00F939A0">
            <w:pPr>
              <w:ind w:left="488"/>
              <w:rPr>
                <w:rFonts w:cstheme="minorHAnsi"/>
              </w:rPr>
            </w:pPr>
            <w:r w:rsidRPr="00B3159D">
              <w:rPr>
                <w:rFonts w:cstheme="minorHAnsi"/>
              </w:rPr>
              <w:t xml:space="preserve">All for: </w:t>
            </w:r>
            <w:r>
              <w:rPr>
                <w:rFonts w:cstheme="minorHAnsi"/>
              </w:rPr>
              <w:t>Brian Amack, Jane Crisler, Allison Pearlman, Matt Samelson, Michael Wailes, Brett Ridgway, Wendy Wyman,</w:t>
            </w:r>
            <w:r w:rsidRPr="00503303">
              <w:rPr>
                <w:rFonts w:cstheme="minorHAnsi"/>
              </w:rPr>
              <w:t xml:space="preserve"> Scott Stevens</w:t>
            </w:r>
          </w:p>
          <w:p w14:paraId="0D25F823" w14:textId="77777777" w:rsidR="00F939A0" w:rsidRDefault="00F939A0" w:rsidP="00F939A0">
            <w:pPr>
              <w:ind w:left="488"/>
              <w:rPr>
                <w:rFonts w:cstheme="minorHAnsi"/>
              </w:rPr>
            </w:pPr>
            <w:r w:rsidRPr="00B3159D">
              <w:rPr>
                <w:rFonts w:cstheme="minorHAnsi"/>
              </w:rPr>
              <w:t>All opposed: None</w:t>
            </w:r>
          </w:p>
          <w:p w14:paraId="04AD0A1F" w14:textId="77777777" w:rsidR="00F939A0" w:rsidRDefault="00F939A0" w:rsidP="00F939A0">
            <w:pPr>
              <w:ind w:left="488"/>
              <w:rPr>
                <w:rFonts w:cstheme="minorHAnsi"/>
              </w:rPr>
            </w:pPr>
            <w:r>
              <w:rPr>
                <w:rFonts w:cstheme="minorHAnsi"/>
              </w:rPr>
              <w:t>Absent: Vaishali McCarthy</w:t>
            </w:r>
          </w:p>
          <w:p w14:paraId="6F4080C5" w14:textId="1B9FB898" w:rsidR="00F939A0" w:rsidRDefault="00F939A0" w:rsidP="00F939A0">
            <w:pPr>
              <w:ind w:left="488"/>
              <w:rPr>
                <w:rFonts w:cstheme="minorHAnsi"/>
              </w:rPr>
            </w:pPr>
            <w:r>
              <w:rPr>
                <w:rFonts w:cstheme="minorHAnsi"/>
              </w:rPr>
              <w:t xml:space="preserve">Motion Passed – Executive Session </w:t>
            </w:r>
            <w:r w:rsidR="009030E9">
              <w:rPr>
                <w:rFonts w:cstheme="minorHAnsi"/>
              </w:rPr>
              <w:t xml:space="preserve">ended </w:t>
            </w:r>
            <w:r>
              <w:rPr>
                <w:rFonts w:cstheme="minorHAnsi"/>
              </w:rPr>
              <w:t>at 1:33pm</w:t>
            </w:r>
          </w:p>
          <w:p w14:paraId="6D693EAB" w14:textId="77777777" w:rsidR="00E527D8" w:rsidRPr="00E527D8" w:rsidRDefault="00E527D8" w:rsidP="00F939A0">
            <w:pPr>
              <w:ind w:left="488"/>
              <w:rPr>
                <w:rFonts w:cstheme="minorHAnsi"/>
                <w:sz w:val="16"/>
                <w:szCs w:val="16"/>
              </w:rPr>
            </w:pPr>
          </w:p>
          <w:p w14:paraId="3EECE601" w14:textId="50D3F56D" w:rsidR="00F939A0" w:rsidRDefault="00F939A0" w:rsidP="00E527D8">
            <w:pPr>
              <w:pStyle w:val="ListParagraph"/>
              <w:numPr>
                <w:ilvl w:val="0"/>
                <w:numId w:val="9"/>
              </w:numPr>
              <w:ind w:left="488"/>
              <w:rPr>
                <w:rFonts w:cstheme="minorHAnsi"/>
              </w:rPr>
            </w:pPr>
            <w:r>
              <w:rPr>
                <w:rFonts w:cstheme="minorHAnsi"/>
              </w:rPr>
              <w:t>Emergency Grants</w:t>
            </w:r>
          </w:p>
          <w:p w14:paraId="6E7B47D0" w14:textId="75DF6116" w:rsidR="004479C7" w:rsidRPr="004479C7" w:rsidRDefault="004479C7" w:rsidP="004479C7">
            <w:pPr>
              <w:ind w:left="486"/>
              <w:rPr>
                <w:rFonts w:cstheme="minorHAnsi"/>
              </w:rPr>
            </w:pPr>
            <w:r>
              <w:rPr>
                <w:rFonts w:cstheme="minorHAnsi"/>
              </w:rPr>
              <w:t>The CCAB reviewed the staff recommendations and voted to approve or deny each recommendation.</w:t>
            </w:r>
          </w:p>
          <w:p w14:paraId="59E7E2B6" w14:textId="10873DAD" w:rsidR="009030E9" w:rsidRDefault="009030E9" w:rsidP="009030E9">
            <w:pPr>
              <w:ind w:left="488"/>
              <w:rPr>
                <w:rFonts w:cstheme="minorHAnsi"/>
                <w:i/>
                <w:iCs/>
                <w:sz w:val="18"/>
                <w:szCs w:val="18"/>
              </w:rPr>
            </w:pPr>
            <w:r w:rsidRPr="00B3159D">
              <w:rPr>
                <w:rFonts w:cstheme="minorHAnsi"/>
              </w:rPr>
              <w:t xml:space="preserve">Motion moved: </w:t>
            </w:r>
            <w:r>
              <w:rPr>
                <w:rFonts w:cstheme="minorHAnsi"/>
              </w:rPr>
              <w:t xml:space="preserve">Matt </w:t>
            </w:r>
            <w:r w:rsidRPr="00915A09">
              <w:rPr>
                <w:rFonts w:cstheme="minorHAnsi"/>
              </w:rPr>
              <w:t xml:space="preserve">Samelson - </w:t>
            </w:r>
            <w:r w:rsidRPr="00915A09">
              <w:rPr>
                <w:rFonts w:cstheme="minorHAnsi"/>
                <w:i/>
                <w:iCs/>
                <w:sz w:val="18"/>
                <w:szCs w:val="18"/>
              </w:rPr>
              <w:t>I move that</w:t>
            </w:r>
            <w:r>
              <w:rPr>
                <w:rFonts w:cstheme="minorHAnsi"/>
                <w:i/>
                <w:iCs/>
                <w:sz w:val="18"/>
                <w:szCs w:val="18"/>
              </w:rPr>
              <w:t xml:space="preserve"> Cotopaxi Consolidated SD has submitted a </w:t>
            </w:r>
            <w:r w:rsidR="00211157">
              <w:rPr>
                <w:rFonts w:cstheme="minorHAnsi"/>
                <w:i/>
                <w:iCs/>
                <w:sz w:val="18"/>
                <w:szCs w:val="18"/>
              </w:rPr>
              <w:t xml:space="preserve">proper </w:t>
            </w:r>
            <w:r>
              <w:rPr>
                <w:rFonts w:cstheme="minorHAnsi"/>
                <w:i/>
                <w:iCs/>
                <w:sz w:val="18"/>
                <w:szCs w:val="18"/>
              </w:rPr>
              <w:t xml:space="preserve">waiver in their </w:t>
            </w:r>
            <w:r w:rsidR="00211157">
              <w:rPr>
                <w:rFonts w:cstheme="minorHAnsi"/>
                <w:i/>
                <w:iCs/>
                <w:sz w:val="18"/>
                <w:szCs w:val="18"/>
              </w:rPr>
              <w:t xml:space="preserve">application, [because] they made the argument about why their match of 48% is a figure that they’re incapable of reaching [and] they gave some descriptions that fit within the statutory requirement for applying for a waiver, and [thus] the language they included in their application qualifies as a waiver [request] </w:t>
            </w:r>
            <w:r>
              <w:rPr>
                <w:rFonts w:cstheme="minorHAnsi"/>
                <w:i/>
                <w:iCs/>
                <w:sz w:val="18"/>
                <w:szCs w:val="18"/>
              </w:rPr>
              <w:t xml:space="preserve">under </w:t>
            </w:r>
            <w:r w:rsidR="00211157">
              <w:rPr>
                <w:rFonts w:cstheme="minorHAnsi"/>
                <w:i/>
                <w:iCs/>
                <w:sz w:val="18"/>
                <w:szCs w:val="18"/>
              </w:rPr>
              <w:t xml:space="preserve">the statutes, </w:t>
            </w:r>
            <w:r>
              <w:rPr>
                <w:rFonts w:cstheme="minorHAnsi"/>
                <w:i/>
                <w:iCs/>
                <w:sz w:val="18"/>
                <w:szCs w:val="18"/>
              </w:rPr>
              <w:t>22 43.7 109</w:t>
            </w:r>
            <w:r w:rsidR="00211157">
              <w:rPr>
                <w:rFonts w:cstheme="minorHAnsi"/>
                <w:i/>
                <w:iCs/>
                <w:sz w:val="18"/>
                <w:szCs w:val="18"/>
              </w:rPr>
              <w:t>(</w:t>
            </w:r>
            <w:r>
              <w:rPr>
                <w:rFonts w:cstheme="minorHAnsi"/>
                <w:i/>
                <w:iCs/>
                <w:sz w:val="18"/>
                <w:szCs w:val="18"/>
              </w:rPr>
              <w:t>10</w:t>
            </w:r>
            <w:r w:rsidR="00211157">
              <w:rPr>
                <w:rFonts w:cstheme="minorHAnsi"/>
                <w:i/>
                <w:iCs/>
                <w:sz w:val="18"/>
                <w:szCs w:val="18"/>
              </w:rPr>
              <w:t>)(</w:t>
            </w:r>
            <w:r>
              <w:rPr>
                <w:rFonts w:cstheme="minorHAnsi"/>
                <w:i/>
                <w:iCs/>
                <w:sz w:val="18"/>
                <w:szCs w:val="18"/>
              </w:rPr>
              <w:t>b</w:t>
            </w:r>
            <w:r w:rsidR="00211157">
              <w:rPr>
                <w:rFonts w:cstheme="minorHAnsi"/>
                <w:i/>
                <w:iCs/>
                <w:sz w:val="18"/>
                <w:szCs w:val="18"/>
              </w:rPr>
              <w:t>)</w:t>
            </w:r>
            <w:r>
              <w:rPr>
                <w:rFonts w:cstheme="minorHAnsi"/>
                <w:i/>
                <w:iCs/>
                <w:sz w:val="18"/>
                <w:szCs w:val="18"/>
              </w:rPr>
              <w:t xml:space="preserve"> and the board </w:t>
            </w:r>
            <w:r w:rsidR="00211157">
              <w:rPr>
                <w:rFonts w:cstheme="minorHAnsi"/>
                <w:i/>
                <w:iCs/>
                <w:sz w:val="18"/>
                <w:szCs w:val="18"/>
              </w:rPr>
              <w:t>needs to consider the waiver request from Cotopaxi Consolidated SD</w:t>
            </w:r>
            <w:r>
              <w:rPr>
                <w:rFonts w:cstheme="minorHAnsi"/>
                <w:i/>
                <w:iCs/>
                <w:sz w:val="18"/>
                <w:szCs w:val="18"/>
              </w:rPr>
              <w:t>.</w:t>
            </w:r>
          </w:p>
          <w:p w14:paraId="2FF156BB" w14:textId="3A752FE4" w:rsidR="009030E9" w:rsidRPr="00B3159D" w:rsidRDefault="009030E9" w:rsidP="009030E9">
            <w:pPr>
              <w:ind w:left="488"/>
              <w:rPr>
                <w:rFonts w:cstheme="minorHAnsi"/>
              </w:rPr>
            </w:pPr>
            <w:r w:rsidRPr="00B3159D">
              <w:rPr>
                <w:rFonts w:cstheme="minorHAnsi"/>
              </w:rPr>
              <w:t xml:space="preserve">Second by: </w:t>
            </w:r>
            <w:r w:rsidR="00211157">
              <w:rPr>
                <w:rFonts w:cstheme="minorHAnsi"/>
              </w:rPr>
              <w:t>Alison Pearlman</w:t>
            </w:r>
          </w:p>
          <w:p w14:paraId="58990C03" w14:textId="108FDA89" w:rsidR="009030E9" w:rsidRDefault="009030E9" w:rsidP="009030E9">
            <w:pPr>
              <w:ind w:left="488"/>
              <w:rPr>
                <w:rFonts w:cstheme="minorHAnsi"/>
              </w:rPr>
            </w:pPr>
            <w:r>
              <w:rPr>
                <w:rFonts w:cstheme="minorHAnsi"/>
              </w:rPr>
              <w:t>Motion Withdrawn</w:t>
            </w:r>
          </w:p>
          <w:p w14:paraId="6E92133F" w14:textId="77777777" w:rsidR="009030E9" w:rsidRPr="0062325C" w:rsidRDefault="009030E9" w:rsidP="00121AD7">
            <w:pPr>
              <w:ind w:left="488"/>
              <w:rPr>
                <w:rFonts w:cstheme="minorHAnsi"/>
                <w:sz w:val="16"/>
                <w:szCs w:val="16"/>
              </w:rPr>
            </w:pPr>
          </w:p>
          <w:p w14:paraId="2A1CFF0B" w14:textId="026EC541" w:rsidR="00F47D0E" w:rsidRDefault="00121AD7" w:rsidP="00121AD7">
            <w:pPr>
              <w:ind w:left="488"/>
              <w:rPr>
                <w:rFonts w:cstheme="minorHAnsi"/>
                <w:i/>
                <w:iCs/>
                <w:sz w:val="18"/>
                <w:szCs w:val="18"/>
              </w:rPr>
            </w:pPr>
            <w:r w:rsidRPr="00B3159D">
              <w:rPr>
                <w:rFonts w:cstheme="minorHAnsi"/>
              </w:rPr>
              <w:t xml:space="preserve">Motion moved: </w:t>
            </w:r>
            <w:r w:rsidR="00E67726">
              <w:rPr>
                <w:rFonts w:cstheme="minorHAnsi"/>
              </w:rPr>
              <w:t>Brett Ridgway</w:t>
            </w:r>
            <w:r w:rsidRPr="00B3159D">
              <w:rPr>
                <w:rFonts w:cstheme="minorHAnsi"/>
              </w:rPr>
              <w:t xml:space="preserve"> </w:t>
            </w:r>
            <w:r>
              <w:rPr>
                <w:rFonts w:cstheme="minorHAnsi"/>
              </w:rPr>
              <w:t xml:space="preserve">- </w:t>
            </w:r>
            <w:r w:rsidR="00F47D0E" w:rsidRPr="00F47D0E">
              <w:rPr>
                <w:rFonts w:cstheme="minorHAnsi"/>
                <w:i/>
                <w:iCs/>
                <w:sz w:val="18"/>
                <w:szCs w:val="18"/>
              </w:rPr>
              <w:t>I move to approve the staff recommendations on each application for emergency assistance from the Capital Construction Assistance Fund and to submit the approved projects to the State Board of Education.</w:t>
            </w:r>
          </w:p>
          <w:p w14:paraId="49416737" w14:textId="2BC97779" w:rsidR="00121AD7" w:rsidRPr="00B3159D" w:rsidRDefault="00121AD7" w:rsidP="00121AD7">
            <w:pPr>
              <w:ind w:left="488"/>
              <w:rPr>
                <w:rFonts w:cstheme="minorHAnsi"/>
              </w:rPr>
            </w:pPr>
            <w:r w:rsidRPr="00B3159D">
              <w:rPr>
                <w:rFonts w:cstheme="minorHAnsi"/>
              </w:rPr>
              <w:t xml:space="preserve">Second by: </w:t>
            </w:r>
            <w:r w:rsidR="00E67726">
              <w:rPr>
                <w:rFonts w:cstheme="minorHAnsi"/>
              </w:rPr>
              <w:t>Jane Crisler</w:t>
            </w:r>
          </w:p>
          <w:p w14:paraId="733CBE5C" w14:textId="2C34B01D" w:rsidR="00E67726" w:rsidRDefault="00E67726" w:rsidP="00121AD7">
            <w:pPr>
              <w:ind w:left="488"/>
              <w:rPr>
                <w:rFonts w:cstheme="minorHAnsi"/>
              </w:rPr>
            </w:pPr>
            <w:r>
              <w:rPr>
                <w:rFonts w:cstheme="minorHAnsi"/>
              </w:rPr>
              <w:t>Recused: Michael Wailes, Wendy Wyman</w:t>
            </w:r>
          </w:p>
          <w:p w14:paraId="6D218E22" w14:textId="08EE7FD3" w:rsidR="00121AD7" w:rsidRDefault="00121AD7" w:rsidP="00121AD7">
            <w:pPr>
              <w:ind w:left="488"/>
              <w:rPr>
                <w:rFonts w:cstheme="minorHAnsi"/>
              </w:rPr>
            </w:pPr>
            <w:r w:rsidRPr="00B3159D">
              <w:rPr>
                <w:rFonts w:cstheme="minorHAnsi"/>
              </w:rPr>
              <w:t xml:space="preserve">All for: </w:t>
            </w:r>
            <w:r>
              <w:rPr>
                <w:rFonts w:cstheme="minorHAnsi"/>
              </w:rPr>
              <w:t xml:space="preserve">Brian Amack, Jane Crisler, Allison Pearlman, Matt Samelson, Brett Ridgway, </w:t>
            </w:r>
            <w:r w:rsidRPr="00503303">
              <w:rPr>
                <w:rFonts w:cstheme="minorHAnsi"/>
              </w:rPr>
              <w:t>Scott Stevens</w:t>
            </w:r>
          </w:p>
          <w:p w14:paraId="3B56906F" w14:textId="77777777" w:rsidR="00121AD7" w:rsidRDefault="00121AD7" w:rsidP="00121AD7">
            <w:pPr>
              <w:ind w:left="488"/>
              <w:rPr>
                <w:rFonts w:cstheme="minorHAnsi"/>
              </w:rPr>
            </w:pPr>
            <w:r w:rsidRPr="00B3159D">
              <w:rPr>
                <w:rFonts w:cstheme="minorHAnsi"/>
              </w:rPr>
              <w:t>All opposed: None</w:t>
            </w:r>
          </w:p>
          <w:p w14:paraId="02EFC353" w14:textId="77777777" w:rsidR="00121AD7" w:rsidRDefault="00121AD7" w:rsidP="00121AD7">
            <w:pPr>
              <w:ind w:left="488"/>
              <w:rPr>
                <w:rFonts w:cstheme="minorHAnsi"/>
              </w:rPr>
            </w:pPr>
            <w:r>
              <w:rPr>
                <w:rFonts w:cstheme="minorHAnsi"/>
              </w:rPr>
              <w:t>Absent: Vaishali McCarthy</w:t>
            </w:r>
          </w:p>
          <w:p w14:paraId="5D83C497" w14:textId="02B36BFA" w:rsidR="00F939A0" w:rsidRDefault="00121AD7" w:rsidP="00121AD7">
            <w:pPr>
              <w:ind w:left="488"/>
              <w:rPr>
                <w:rFonts w:cstheme="minorHAnsi"/>
              </w:rPr>
            </w:pPr>
            <w:r>
              <w:rPr>
                <w:rFonts w:cstheme="minorHAnsi"/>
              </w:rPr>
              <w:t>Motion Passed</w:t>
            </w:r>
          </w:p>
          <w:p w14:paraId="38420F71" w14:textId="59572FAD" w:rsidR="0091529B" w:rsidRPr="0062325C" w:rsidRDefault="0091529B" w:rsidP="00121AD7">
            <w:pPr>
              <w:ind w:left="488"/>
              <w:rPr>
                <w:rFonts w:cstheme="minorHAnsi"/>
                <w:sz w:val="16"/>
                <w:szCs w:val="16"/>
              </w:rPr>
            </w:pPr>
          </w:p>
          <w:p w14:paraId="5242F302" w14:textId="59795744" w:rsidR="0091529B" w:rsidRDefault="0091529B" w:rsidP="0091529B">
            <w:pPr>
              <w:ind w:left="488"/>
              <w:rPr>
                <w:rFonts w:cstheme="minorHAnsi"/>
                <w:i/>
                <w:iCs/>
                <w:sz w:val="18"/>
                <w:szCs w:val="18"/>
              </w:rPr>
            </w:pPr>
            <w:r w:rsidRPr="00B3159D">
              <w:rPr>
                <w:rFonts w:cstheme="minorHAnsi"/>
              </w:rPr>
              <w:t xml:space="preserve">Motion moved: </w:t>
            </w:r>
            <w:r w:rsidR="00574484">
              <w:rPr>
                <w:rFonts w:cstheme="minorHAnsi"/>
              </w:rPr>
              <w:t xml:space="preserve">Matt </w:t>
            </w:r>
            <w:r w:rsidR="00574484" w:rsidRPr="00915A09">
              <w:rPr>
                <w:rFonts w:cstheme="minorHAnsi"/>
              </w:rPr>
              <w:t>Samelson</w:t>
            </w:r>
            <w:r w:rsidRPr="00915A09">
              <w:rPr>
                <w:rFonts w:cstheme="minorHAnsi"/>
              </w:rPr>
              <w:t xml:space="preserve"> - </w:t>
            </w:r>
            <w:r w:rsidRPr="00915A09">
              <w:rPr>
                <w:rFonts w:cstheme="minorHAnsi"/>
                <w:i/>
                <w:iCs/>
                <w:sz w:val="18"/>
                <w:szCs w:val="18"/>
              </w:rPr>
              <w:t xml:space="preserve">I move </w:t>
            </w:r>
            <w:r w:rsidR="00915A09" w:rsidRPr="00915A09">
              <w:rPr>
                <w:rFonts w:cstheme="minorHAnsi"/>
                <w:i/>
                <w:iCs/>
                <w:sz w:val="18"/>
                <w:szCs w:val="18"/>
              </w:rPr>
              <w:t>that</w:t>
            </w:r>
            <w:r w:rsidR="00915A09">
              <w:rPr>
                <w:rFonts w:cstheme="minorHAnsi"/>
                <w:i/>
                <w:iCs/>
                <w:sz w:val="18"/>
                <w:szCs w:val="18"/>
              </w:rPr>
              <w:t xml:space="preserve"> Cotopaxi Consolidated SD has submitted a waiver in their emergency grant request that fits within the statutory definition for waivers under 22 43.7 109</w:t>
            </w:r>
            <w:r w:rsidR="008D39FA">
              <w:rPr>
                <w:rFonts w:cstheme="minorHAnsi"/>
                <w:i/>
                <w:iCs/>
                <w:sz w:val="18"/>
                <w:szCs w:val="18"/>
              </w:rPr>
              <w:t>(</w:t>
            </w:r>
            <w:r w:rsidR="00915A09">
              <w:rPr>
                <w:rFonts w:cstheme="minorHAnsi"/>
                <w:i/>
                <w:iCs/>
                <w:sz w:val="18"/>
                <w:szCs w:val="18"/>
              </w:rPr>
              <w:t>10</w:t>
            </w:r>
            <w:r w:rsidR="008D39FA">
              <w:rPr>
                <w:rFonts w:cstheme="minorHAnsi"/>
                <w:i/>
                <w:iCs/>
                <w:sz w:val="18"/>
                <w:szCs w:val="18"/>
              </w:rPr>
              <w:t>)(</w:t>
            </w:r>
            <w:r w:rsidR="00915A09">
              <w:rPr>
                <w:rFonts w:cstheme="minorHAnsi"/>
                <w:i/>
                <w:iCs/>
                <w:sz w:val="18"/>
                <w:szCs w:val="18"/>
              </w:rPr>
              <w:t>b</w:t>
            </w:r>
            <w:r w:rsidR="008D39FA">
              <w:rPr>
                <w:rFonts w:cstheme="minorHAnsi"/>
                <w:i/>
                <w:iCs/>
                <w:sz w:val="18"/>
                <w:szCs w:val="18"/>
              </w:rPr>
              <w:t>)</w:t>
            </w:r>
            <w:r w:rsidR="00915A09">
              <w:rPr>
                <w:rFonts w:cstheme="minorHAnsi"/>
                <w:i/>
                <w:iCs/>
                <w:sz w:val="18"/>
                <w:szCs w:val="18"/>
              </w:rPr>
              <w:t xml:space="preserve"> and that the board should consider their waiver request.</w:t>
            </w:r>
          </w:p>
          <w:p w14:paraId="6D71726F" w14:textId="2A1A20A3" w:rsidR="0091529B" w:rsidRPr="00B3159D" w:rsidRDefault="0091529B" w:rsidP="0091529B">
            <w:pPr>
              <w:ind w:left="488"/>
              <w:rPr>
                <w:rFonts w:cstheme="minorHAnsi"/>
              </w:rPr>
            </w:pPr>
            <w:r w:rsidRPr="00B3159D">
              <w:rPr>
                <w:rFonts w:cstheme="minorHAnsi"/>
              </w:rPr>
              <w:t xml:space="preserve">Second by: </w:t>
            </w:r>
            <w:r w:rsidR="00574484">
              <w:rPr>
                <w:rFonts w:cstheme="minorHAnsi"/>
              </w:rPr>
              <w:t>None</w:t>
            </w:r>
          </w:p>
          <w:p w14:paraId="19BE84C8" w14:textId="1F15A073" w:rsidR="00657F05" w:rsidRPr="00657F05" w:rsidRDefault="0091529B">
            <w:pPr>
              <w:ind w:left="488"/>
              <w:rPr>
                <w:rFonts w:cstheme="minorHAnsi"/>
                <w:sz w:val="16"/>
                <w:szCs w:val="16"/>
              </w:rPr>
            </w:pPr>
            <w:r>
              <w:rPr>
                <w:rFonts w:cstheme="minorHAnsi"/>
              </w:rPr>
              <w:t xml:space="preserve">Motion </w:t>
            </w:r>
            <w:r w:rsidR="00574484">
              <w:rPr>
                <w:rFonts w:cstheme="minorHAnsi"/>
              </w:rPr>
              <w:t>Failed</w:t>
            </w:r>
          </w:p>
        </w:tc>
      </w:tr>
      <w:tr w:rsidR="00990C23" w14:paraId="0589DE89" w14:textId="77777777" w:rsidTr="0062325C">
        <w:trPr>
          <w:trHeight w:val="621"/>
          <w:jc w:val="center"/>
        </w:trPr>
        <w:tc>
          <w:tcPr>
            <w:tcW w:w="471" w:type="dxa"/>
          </w:tcPr>
          <w:p w14:paraId="2B09D42B" w14:textId="6752BFA1" w:rsidR="00990C23" w:rsidRPr="001E1FA4" w:rsidRDefault="00990C23" w:rsidP="00990C23">
            <w:pPr>
              <w:ind w:left="66"/>
              <w:rPr>
                <w:rFonts w:cstheme="minorHAnsi"/>
              </w:rPr>
            </w:pPr>
            <w:r>
              <w:rPr>
                <w:rFonts w:cstheme="minorHAnsi"/>
              </w:rPr>
              <w:lastRenderedPageBreak/>
              <w:t>V.</w:t>
            </w:r>
          </w:p>
        </w:tc>
        <w:tc>
          <w:tcPr>
            <w:tcW w:w="9879" w:type="dxa"/>
            <w:vAlign w:val="center"/>
          </w:tcPr>
          <w:p w14:paraId="3004D4A6" w14:textId="77777777" w:rsidR="00121AD7" w:rsidRDefault="00121AD7" w:rsidP="001B50D8">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p>
          <w:p w14:paraId="331D4918" w14:textId="538CEC3D" w:rsidR="00675BA9" w:rsidRPr="00675BA9" w:rsidRDefault="00171B8D" w:rsidP="001B50D8">
            <w:pPr>
              <w:pStyle w:val="ListParagraph"/>
              <w:ind w:left="485"/>
              <w:rPr>
                <w:rFonts w:cstheme="minorHAnsi"/>
              </w:rPr>
            </w:pPr>
            <w:r>
              <w:rPr>
                <w:rFonts w:cstheme="minorHAnsi"/>
              </w:rPr>
              <w:t>Andy read public comment submitted by Plateau Valley SD</w:t>
            </w:r>
            <w:r w:rsidR="00D54557">
              <w:rPr>
                <w:rFonts w:cstheme="minorHAnsi"/>
              </w:rPr>
              <w:t>.</w:t>
            </w:r>
            <w:r>
              <w:rPr>
                <w:rFonts w:cstheme="minorHAnsi"/>
              </w:rPr>
              <w:t xml:space="preserve"> </w:t>
            </w:r>
          </w:p>
        </w:tc>
      </w:tr>
      <w:tr w:rsidR="00564AAB" w14:paraId="2C9325AC" w14:textId="77777777" w:rsidTr="00317E4A">
        <w:trPr>
          <w:trHeight w:val="1170"/>
          <w:jc w:val="center"/>
        </w:trPr>
        <w:tc>
          <w:tcPr>
            <w:tcW w:w="471" w:type="dxa"/>
          </w:tcPr>
          <w:p w14:paraId="152AE5D2" w14:textId="2E8E9CA2" w:rsidR="00564AAB" w:rsidRPr="001E1FA4" w:rsidRDefault="00564AAB" w:rsidP="00564AAB">
            <w:pPr>
              <w:ind w:left="66"/>
              <w:rPr>
                <w:rFonts w:cstheme="minorHAnsi"/>
              </w:rPr>
            </w:pPr>
            <w:r>
              <w:rPr>
                <w:rFonts w:cstheme="minorHAnsi"/>
              </w:rPr>
              <w:t>VI.</w:t>
            </w:r>
          </w:p>
        </w:tc>
        <w:tc>
          <w:tcPr>
            <w:tcW w:w="9879" w:type="dxa"/>
          </w:tcPr>
          <w:p w14:paraId="481D7221" w14:textId="77777777" w:rsidR="00564AAB" w:rsidRDefault="00564AAB" w:rsidP="00564AAB">
            <w:pPr>
              <w:ind w:left="18"/>
              <w:rPr>
                <w:rFonts w:cstheme="minorHAnsi"/>
                <w:b/>
                <w:bCs/>
                <w:u w:val="single"/>
              </w:rPr>
            </w:pPr>
            <w:r w:rsidRPr="000C6EC1">
              <w:rPr>
                <w:rFonts w:cstheme="minorHAnsi"/>
                <w:b/>
                <w:bCs/>
                <w:u w:val="single"/>
              </w:rPr>
              <w:t>Adjournment</w:t>
            </w:r>
            <w:r>
              <w:rPr>
                <w:rFonts w:cstheme="minorHAnsi"/>
                <w:b/>
                <w:bCs/>
                <w:u w:val="single"/>
              </w:rPr>
              <w:t>:</w:t>
            </w:r>
          </w:p>
          <w:p w14:paraId="2CB0324F" w14:textId="09B1E319" w:rsidR="00564AAB" w:rsidRPr="00B3159D" w:rsidRDefault="00564AAB" w:rsidP="00564AAB">
            <w:pPr>
              <w:ind w:left="218"/>
              <w:rPr>
                <w:rFonts w:cstheme="minorHAnsi"/>
              </w:rPr>
            </w:pPr>
            <w:r w:rsidRPr="00B3159D">
              <w:rPr>
                <w:rFonts w:cstheme="minorHAnsi"/>
              </w:rPr>
              <w:t xml:space="preserve">Motion moved: </w:t>
            </w:r>
            <w:r>
              <w:rPr>
                <w:rFonts w:cstheme="minorHAnsi"/>
              </w:rPr>
              <w:t>- Adjourn</w:t>
            </w:r>
          </w:p>
          <w:p w14:paraId="60D21AFB" w14:textId="77777777" w:rsidR="00564AAB" w:rsidRPr="00B3159D" w:rsidRDefault="00564AAB" w:rsidP="00564AAB">
            <w:pPr>
              <w:ind w:left="218"/>
              <w:rPr>
                <w:rFonts w:cstheme="minorHAnsi"/>
              </w:rPr>
            </w:pPr>
            <w:r w:rsidRPr="00B3159D">
              <w:rPr>
                <w:rFonts w:cstheme="minorHAnsi"/>
              </w:rPr>
              <w:t xml:space="preserve">Second by: </w:t>
            </w:r>
            <w:r>
              <w:rPr>
                <w:rFonts w:cstheme="minorHAnsi"/>
              </w:rPr>
              <w:t>Brian Amack</w:t>
            </w:r>
          </w:p>
          <w:p w14:paraId="7761ED4A" w14:textId="77777777" w:rsidR="00564AAB" w:rsidRDefault="00564AAB" w:rsidP="00564AAB">
            <w:pPr>
              <w:ind w:left="218"/>
              <w:rPr>
                <w:rFonts w:cstheme="minorHAnsi"/>
              </w:rPr>
            </w:pPr>
            <w:r w:rsidRPr="00B3159D">
              <w:rPr>
                <w:rFonts w:cstheme="minorHAnsi"/>
              </w:rPr>
              <w:t xml:space="preserve">All for: </w:t>
            </w:r>
            <w:r>
              <w:rPr>
                <w:rFonts w:cstheme="minorHAnsi"/>
              </w:rPr>
              <w:t>Brian Amack, Jane Crisler, Allison Pearlman, Matt Samelson, Michael Wailes, Brett Ridgway, Wendy Wyman,</w:t>
            </w:r>
            <w:r w:rsidRPr="00503303">
              <w:rPr>
                <w:rFonts w:cstheme="minorHAnsi"/>
              </w:rPr>
              <w:t xml:space="preserve"> Scott Stevens</w:t>
            </w:r>
          </w:p>
          <w:p w14:paraId="02D9357C" w14:textId="77777777" w:rsidR="00564AAB" w:rsidRDefault="00564AAB" w:rsidP="00564AAB">
            <w:pPr>
              <w:ind w:left="218"/>
              <w:rPr>
                <w:rFonts w:cstheme="minorHAnsi"/>
              </w:rPr>
            </w:pPr>
            <w:r w:rsidRPr="00B3159D">
              <w:rPr>
                <w:rFonts w:cstheme="minorHAnsi"/>
              </w:rPr>
              <w:t>All opposed: None</w:t>
            </w:r>
          </w:p>
          <w:p w14:paraId="61E5846D" w14:textId="77777777" w:rsidR="00564AAB" w:rsidRDefault="00564AAB" w:rsidP="00564AAB">
            <w:pPr>
              <w:ind w:left="218"/>
              <w:rPr>
                <w:rFonts w:cstheme="minorHAnsi"/>
              </w:rPr>
            </w:pPr>
            <w:r>
              <w:rPr>
                <w:rFonts w:cstheme="minorHAnsi"/>
              </w:rPr>
              <w:t>Absent: Vaishali McCarthy</w:t>
            </w:r>
          </w:p>
          <w:p w14:paraId="29BF57AC" w14:textId="3D163426" w:rsidR="00564AAB" w:rsidRPr="00DB4C8B" w:rsidRDefault="00564AAB" w:rsidP="00564AAB">
            <w:pPr>
              <w:pStyle w:val="ListParagraph"/>
              <w:ind w:left="218"/>
              <w:rPr>
                <w:rFonts w:cstheme="minorHAnsi"/>
              </w:rPr>
            </w:pPr>
            <w:r>
              <w:rPr>
                <w:rFonts w:cstheme="minorHAnsi"/>
              </w:rPr>
              <w:lastRenderedPageBreak/>
              <w:t>Motion Passed</w:t>
            </w:r>
          </w:p>
        </w:tc>
      </w:tr>
    </w:tbl>
    <w:p w14:paraId="5B98C9FA" w14:textId="77777777" w:rsidR="00D86689" w:rsidRPr="009C2820" w:rsidRDefault="00D86689" w:rsidP="001B50D8"/>
    <w:sectPr w:rsidR="00D86689" w:rsidRPr="009C2820" w:rsidSect="004B65FF">
      <w:headerReference w:type="default" r:id="rId8"/>
      <w:footerReference w:type="even" r:id="rId9"/>
      <w:footerReference w:type="default" r:id="rId10"/>
      <w:headerReference w:type="first" r:id="rId11"/>
      <w:pgSz w:w="12240" w:h="15840"/>
      <w:pgMar w:top="270" w:right="720" w:bottom="27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C2B6" w14:textId="77777777" w:rsidR="002F594A" w:rsidRDefault="002F594A" w:rsidP="00492E4D">
      <w:pPr>
        <w:spacing w:after="0" w:line="240" w:lineRule="auto"/>
      </w:pPr>
      <w:r>
        <w:separator/>
      </w:r>
    </w:p>
  </w:endnote>
  <w:endnote w:type="continuationSeparator" w:id="0">
    <w:p w14:paraId="56831CD9" w14:textId="77777777" w:rsidR="002F594A" w:rsidRDefault="002F594A"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717DD" w14:textId="77777777" w:rsidR="006D7AA8" w:rsidRPr="006D7AA8" w:rsidRDefault="006D7AA8" w:rsidP="002D77EF">
    <w:pPr>
      <w:rPr>
        <w:sz w:val="18"/>
        <w:szCs w:val="18"/>
      </w:rPr>
    </w:pPr>
    <w:r w:rsidRPr="006D7AA8">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C0159" w14:textId="77777777" w:rsidR="002F594A" w:rsidRDefault="002F594A" w:rsidP="00492E4D">
      <w:pPr>
        <w:spacing w:after="0" w:line="240" w:lineRule="auto"/>
      </w:pPr>
      <w:r>
        <w:separator/>
      </w:r>
    </w:p>
  </w:footnote>
  <w:footnote w:type="continuationSeparator" w:id="0">
    <w:p w14:paraId="45184983" w14:textId="77777777" w:rsidR="002F594A" w:rsidRDefault="002F594A"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7B9FD4E5"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2"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4"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5"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1"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7"/>
  </w:num>
  <w:num w:numId="4">
    <w:abstractNumId w:val="13"/>
  </w:num>
  <w:num w:numId="5">
    <w:abstractNumId w:val="14"/>
  </w:num>
  <w:num w:numId="6">
    <w:abstractNumId w:val="10"/>
  </w:num>
  <w:num w:numId="7">
    <w:abstractNumId w:val="0"/>
  </w:num>
  <w:num w:numId="8">
    <w:abstractNumId w:val="11"/>
  </w:num>
  <w:num w:numId="9">
    <w:abstractNumId w:val="16"/>
  </w:num>
  <w:num w:numId="10">
    <w:abstractNumId w:val="5"/>
  </w:num>
  <w:num w:numId="11">
    <w:abstractNumId w:val="8"/>
  </w:num>
  <w:num w:numId="12">
    <w:abstractNumId w:val="2"/>
  </w:num>
  <w:num w:numId="13">
    <w:abstractNumId w:val="4"/>
  </w:num>
  <w:num w:numId="14">
    <w:abstractNumId w:val="12"/>
  </w:num>
  <w:num w:numId="15">
    <w:abstractNumId w:val="3"/>
  </w:num>
  <w:num w:numId="16">
    <w:abstractNumId w:val="6"/>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0E6"/>
    <w:rsid w:val="000149B0"/>
    <w:rsid w:val="00022A1C"/>
    <w:rsid w:val="00032466"/>
    <w:rsid w:val="00040DD6"/>
    <w:rsid w:val="00041FD2"/>
    <w:rsid w:val="00043F1F"/>
    <w:rsid w:val="00063020"/>
    <w:rsid w:val="00086029"/>
    <w:rsid w:val="000A09EE"/>
    <w:rsid w:val="000A1148"/>
    <w:rsid w:val="000B2136"/>
    <w:rsid w:val="000B341A"/>
    <w:rsid w:val="000C6EC1"/>
    <w:rsid w:val="000D48F2"/>
    <w:rsid w:val="000F4ADB"/>
    <w:rsid w:val="00100A45"/>
    <w:rsid w:val="001048B0"/>
    <w:rsid w:val="001107D6"/>
    <w:rsid w:val="001163AC"/>
    <w:rsid w:val="00121AD7"/>
    <w:rsid w:val="00140C24"/>
    <w:rsid w:val="0016589B"/>
    <w:rsid w:val="00171B8D"/>
    <w:rsid w:val="001B50D8"/>
    <w:rsid w:val="001B526D"/>
    <w:rsid w:val="001C292D"/>
    <w:rsid w:val="001E4CC2"/>
    <w:rsid w:val="00200FB8"/>
    <w:rsid w:val="00202865"/>
    <w:rsid w:val="00211157"/>
    <w:rsid w:val="00231765"/>
    <w:rsid w:val="002520DB"/>
    <w:rsid w:val="00263CE2"/>
    <w:rsid w:val="002A678F"/>
    <w:rsid w:val="002D77EF"/>
    <w:rsid w:val="002D7F19"/>
    <w:rsid w:val="002F1C1F"/>
    <w:rsid w:val="002F3C9E"/>
    <w:rsid w:val="002F594A"/>
    <w:rsid w:val="00317E4A"/>
    <w:rsid w:val="00321E56"/>
    <w:rsid w:val="00357250"/>
    <w:rsid w:val="003A4DE8"/>
    <w:rsid w:val="003B1A3E"/>
    <w:rsid w:val="003B73A9"/>
    <w:rsid w:val="003D549B"/>
    <w:rsid w:val="003E51AE"/>
    <w:rsid w:val="003F25D0"/>
    <w:rsid w:val="00415394"/>
    <w:rsid w:val="00437F0B"/>
    <w:rsid w:val="0044241F"/>
    <w:rsid w:val="004479C7"/>
    <w:rsid w:val="00492E4D"/>
    <w:rsid w:val="004B204D"/>
    <w:rsid w:val="004B2B37"/>
    <w:rsid w:val="004B65FF"/>
    <w:rsid w:val="0050585E"/>
    <w:rsid w:val="00516929"/>
    <w:rsid w:val="00564AAB"/>
    <w:rsid w:val="0057447F"/>
    <w:rsid w:val="00574484"/>
    <w:rsid w:val="006202DA"/>
    <w:rsid w:val="0062325C"/>
    <w:rsid w:val="00643D69"/>
    <w:rsid w:val="00647BC2"/>
    <w:rsid w:val="00657F05"/>
    <w:rsid w:val="00660FC2"/>
    <w:rsid w:val="00675869"/>
    <w:rsid w:val="00675BA9"/>
    <w:rsid w:val="006A7C76"/>
    <w:rsid w:val="006B152F"/>
    <w:rsid w:val="006D3A8C"/>
    <w:rsid w:val="006D7AA8"/>
    <w:rsid w:val="006D7B0C"/>
    <w:rsid w:val="00714E11"/>
    <w:rsid w:val="00777F9D"/>
    <w:rsid w:val="00785F99"/>
    <w:rsid w:val="007B5B7D"/>
    <w:rsid w:val="007C266B"/>
    <w:rsid w:val="007D194E"/>
    <w:rsid w:val="007E72FB"/>
    <w:rsid w:val="00822474"/>
    <w:rsid w:val="008246A8"/>
    <w:rsid w:val="00851263"/>
    <w:rsid w:val="00856476"/>
    <w:rsid w:val="00871E14"/>
    <w:rsid w:val="008A7A85"/>
    <w:rsid w:val="008D39FA"/>
    <w:rsid w:val="009030E9"/>
    <w:rsid w:val="009076A2"/>
    <w:rsid w:val="0091529B"/>
    <w:rsid w:val="00915A09"/>
    <w:rsid w:val="00936E38"/>
    <w:rsid w:val="0094404E"/>
    <w:rsid w:val="009505C0"/>
    <w:rsid w:val="00956D99"/>
    <w:rsid w:val="00990789"/>
    <w:rsid w:val="00990C23"/>
    <w:rsid w:val="009A31A2"/>
    <w:rsid w:val="009A3578"/>
    <w:rsid w:val="009A5E2F"/>
    <w:rsid w:val="009B69EC"/>
    <w:rsid w:val="009C2820"/>
    <w:rsid w:val="009F161A"/>
    <w:rsid w:val="009F4404"/>
    <w:rsid w:val="009F5D8B"/>
    <w:rsid w:val="00A10B3A"/>
    <w:rsid w:val="00A36C13"/>
    <w:rsid w:val="00A4220B"/>
    <w:rsid w:val="00A44C1F"/>
    <w:rsid w:val="00A7468E"/>
    <w:rsid w:val="00A95171"/>
    <w:rsid w:val="00A95EC2"/>
    <w:rsid w:val="00AC195A"/>
    <w:rsid w:val="00AC679B"/>
    <w:rsid w:val="00AD514C"/>
    <w:rsid w:val="00AE7E7A"/>
    <w:rsid w:val="00AF1413"/>
    <w:rsid w:val="00B101C3"/>
    <w:rsid w:val="00B92D3A"/>
    <w:rsid w:val="00C17F69"/>
    <w:rsid w:val="00C224D4"/>
    <w:rsid w:val="00C26BFF"/>
    <w:rsid w:val="00C526EC"/>
    <w:rsid w:val="00C54F8C"/>
    <w:rsid w:val="00C659FD"/>
    <w:rsid w:val="00C921EF"/>
    <w:rsid w:val="00CC10D7"/>
    <w:rsid w:val="00CC315C"/>
    <w:rsid w:val="00CC7C26"/>
    <w:rsid w:val="00CD0363"/>
    <w:rsid w:val="00CD2609"/>
    <w:rsid w:val="00CF188A"/>
    <w:rsid w:val="00D25103"/>
    <w:rsid w:val="00D316D3"/>
    <w:rsid w:val="00D32506"/>
    <w:rsid w:val="00D326BB"/>
    <w:rsid w:val="00D32D0C"/>
    <w:rsid w:val="00D442CD"/>
    <w:rsid w:val="00D54557"/>
    <w:rsid w:val="00D65C49"/>
    <w:rsid w:val="00D86689"/>
    <w:rsid w:val="00D947C0"/>
    <w:rsid w:val="00DB4C8B"/>
    <w:rsid w:val="00DB51B2"/>
    <w:rsid w:val="00E177D4"/>
    <w:rsid w:val="00E527D8"/>
    <w:rsid w:val="00E67726"/>
    <w:rsid w:val="00E87C01"/>
    <w:rsid w:val="00EA3629"/>
    <w:rsid w:val="00EB2E0C"/>
    <w:rsid w:val="00F03E93"/>
    <w:rsid w:val="00F0755C"/>
    <w:rsid w:val="00F21B16"/>
    <w:rsid w:val="00F416B6"/>
    <w:rsid w:val="00F46D02"/>
    <w:rsid w:val="00F47D0E"/>
    <w:rsid w:val="00F54AFB"/>
    <w:rsid w:val="00F939A0"/>
    <w:rsid w:val="00FF35BD"/>
    <w:rsid w:val="00FF44E3"/>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99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6</cp:revision>
  <cp:lastPrinted>2019-08-14T17:37:00Z</cp:lastPrinted>
  <dcterms:created xsi:type="dcterms:W3CDTF">2021-06-16T19:46:00Z</dcterms:created>
  <dcterms:modified xsi:type="dcterms:W3CDTF">2021-09-22T20:36:00Z</dcterms:modified>
</cp:coreProperties>
</file>